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B2628" w14:textId="3C017B31" w:rsidR="0059393E" w:rsidRDefault="0059393E" w:rsidP="0059393E">
      <w:r>
        <w:t xml:space="preserve">Devlet desteğinden faydalanabilmeniz için birinci koşul </w:t>
      </w:r>
      <w:r w:rsidR="0027680C">
        <w:t>ş</w:t>
      </w:r>
      <w:r>
        <w:t xml:space="preserve">ahıs firması </w:t>
      </w:r>
      <w:r w:rsidRPr="00154373">
        <w:rPr>
          <w:u w:val="single"/>
        </w:rPr>
        <w:t>olmamanızdır.</w:t>
      </w:r>
      <w:r>
        <w:t xml:space="preserve"> </w:t>
      </w:r>
    </w:p>
    <w:p w14:paraId="2353B848" w14:textId="77777777" w:rsidR="0059393E" w:rsidRDefault="0059393E" w:rsidP="0059393E">
      <w:r>
        <w:t>Fuar desteğinde faydalanabilmeniz için gerekli evrak listesi ve devlet desteği hesaplama bilgilerini aşağıda bulabilirsiniz.</w:t>
      </w:r>
    </w:p>
    <w:p w14:paraId="5DD15D46" w14:textId="77777777" w:rsidR="0059393E" w:rsidRDefault="0059393E" w:rsidP="0059393E"/>
    <w:p w14:paraId="43F42C55" w14:textId="6989BE5D" w:rsidR="00DC2467" w:rsidRDefault="00B24CFB" w:rsidP="00B24CFB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</w:t>
      </w:r>
      <w:r w:rsidRPr="00DC2467">
        <w:t>ir</w:t>
      </w:r>
      <w:r w:rsidRPr="00DC2467">
        <w:rPr>
          <w:b/>
          <w:bCs/>
        </w:rPr>
        <w:t xml:space="preserve">. </w:t>
      </w:r>
      <w:r w:rsidR="00154373">
        <w:rPr>
          <w:bCs/>
        </w:rPr>
        <w:t xml:space="preserve">CPM </w:t>
      </w:r>
      <w:r w:rsidRPr="00DC2467">
        <w:rPr>
          <w:bCs/>
        </w:rPr>
        <w:t>fuarı</w:t>
      </w:r>
      <w:r w:rsidR="00C51FFD" w:rsidRPr="00DC2467">
        <w:rPr>
          <w:bCs/>
        </w:rPr>
        <w:t xml:space="preserve"> 20</w:t>
      </w:r>
      <w:r w:rsidR="00DC2467" w:rsidRPr="00DC2467">
        <w:rPr>
          <w:bCs/>
        </w:rPr>
        <w:t>20</w:t>
      </w:r>
      <w:r w:rsidR="00C51FFD" w:rsidRPr="00DC2467">
        <w:rPr>
          <w:bCs/>
        </w:rPr>
        <w:t xml:space="preserve"> </w:t>
      </w:r>
      <w:r w:rsidR="0027680C">
        <w:rPr>
          <w:bCs/>
        </w:rPr>
        <w:t>Eylül</w:t>
      </w:r>
      <w:r w:rsidR="00C51FFD" w:rsidRPr="00DC2467">
        <w:rPr>
          <w:bCs/>
        </w:rPr>
        <w:t xml:space="preserve"> </w:t>
      </w:r>
      <w:r w:rsidR="00DC2467" w:rsidRPr="00DC2467">
        <w:rPr>
          <w:bCs/>
        </w:rPr>
        <w:t xml:space="preserve">dönemi </w:t>
      </w:r>
      <w:r w:rsidRPr="00DC2467">
        <w:rPr>
          <w:bCs/>
        </w:rPr>
        <w:t xml:space="preserve">m2 destek tutarı = </w:t>
      </w:r>
      <w:r w:rsidR="00154373">
        <w:rPr>
          <w:bCs/>
        </w:rPr>
        <w:t>2</w:t>
      </w:r>
      <w:r w:rsidR="0027680C">
        <w:rPr>
          <w:bCs/>
        </w:rPr>
        <w:t>513</w:t>
      </w:r>
      <w:r w:rsidRPr="00DC2467">
        <w:rPr>
          <w:bCs/>
        </w:rPr>
        <w:t xml:space="preserve"> TL olarak açıklanmıştır.</w:t>
      </w:r>
      <w:r w:rsidR="00E809B4" w:rsidRPr="00DC2467">
        <w:rPr>
          <w:b/>
          <w:bCs/>
        </w:rPr>
        <w:t xml:space="preserve"> </w:t>
      </w:r>
    </w:p>
    <w:p w14:paraId="095593EC" w14:textId="77777777" w:rsidR="00B24CFB" w:rsidRDefault="00B24CFB" w:rsidP="00B24CFB">
      <w:r>
        <w:t xml:space="preserve">Katılımcı firmanın alacağı toplam destek miktarı şu şekilde hesaplanmaktadır; Desteğe Esas tutar X Katılım m2’si. </w:t>
      </w:r>
    </w:p>
    <w:p w14:paraId="33186C73" w14:textId="77777777" w:rsidR="00B24CFB" w:rsidRDefault="00B24CFB" w:rsidP="00B24CFB">
      <w:r>
        <w:t xml:space="preserve">Örnek vermek gerekirse; </w:t>
      </w:r>
    </w:p>
    <w:p w14:paraId="4B053598" w14:textId="6601E2D9" w:rsidR="00B24CFB" w:rsidRDefault="00154373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20</w:t>
      </w:r>
      <w:r w:rsidR="00B24CFB">
        <w:rPr>
          <w:rFonts w:eastAsia="Times New Roman"/>
          <w:b/>
          <w:bCs/>
        </w:rPr>
        <w:t xml:space="preserve"> m2 katılım için X </w:t>
      </w:r>
      <w:r>
        <w:rPr>
          <w:rFonts w:eastAsia="Times New Roman"/>
          <w:b/>
          <w:bCs/>
        </w:rPr>
        <w:t>2</w:t>
      </w:r>
      <w:r w:rsidR="0027680C">
        <w:rPr>
          <w:rFonts w:eastAsia="Times New Roman"/>
          <w:b/>
          <w:bCs/>
        </w:rPr>
        <w:t>513</w:t>
      </w:r>
      <w:r w:rsidR="00B24CFB">
        <w:rPr>
          <w:rFonts w:eastAsia="Times New Roman"/>
          <w:b/>
          <w:bCs/>
        </w:rPr>
        <w:t xml:space="preserve"> TL = </w:t>
      </w:r>
      <w:r w:rsidR="0027680C">
        <w:rPr>
          <w:rFonts w:eastAsia="Times New Roman"/>
          <w:b/>
          <w:bCs/>
        </w:rPr>
        <w:t>50.260</w:t>
      </w:r>
      <w:r w:rsidR="00B24CFB">
        <w:rPr>
          <w:rFonts w:eastAsia="Times New Roman"/>
          <w:b/>
          <w:bCs/>
        </w:rPr>
        <w:t xml:space="preserve"> TL’dir.</w:t>
      </w:r>
    </w:p>
    <w:p w14:paraId="21E5DC71" w14:textId="7F01C8CE" w:rsidR="00C51FFD" w:rsidRDefault="00154373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30</w:t>
      </w:r>
      <w:r w:rsidR="00C51FFD">
        <w:rPr>
          <w:rFonts w:eastAsia="Times New Roman"/>
          <w:b/>
          <w:bCs/>
        </w:rPr>
        <w:t xml:space="preserve"> m2 katılım için X </w:t>
      </w:r>
      <w:r>
        <w:rPr>
          <w:rFonts w:eastAsia="Times New Roman"/>
          <w:b/>
          <w:bCs/>
        </w:rPr>
        <w:t>2</w:t>
      </w:r>
      <w:r w:rsidR="0027680C">
        <w:rPr>
          <w:rFonts w:eastAsia="Times New Roman"/>
          <w:b/>
          <w:bCs/>
        </w:rPr>
        <w:t>513</w:t>
      </w:r>
      <w:r w:rsidR="00C51FFD">
        <w:rPr>
          <w:rFonts w:eastAsia="Times New Roman"/>
          <w:b/>
          <w:bCs/>
        </w:rPr>
        <w:t xml:space="preserve"> TL = </w:t>
      </w:r>
      <w:r w:rsidR="0027680C">
        <w:rPr>
          <w:rFonts w:eastAsia="Times New Roman"/>
          <w:b/>
          <w:bCs/>
        </w:rPr>
        <w:t>75.390</w:t>
      </w:r>
      <w:r w:rsidR="00C51FFD">
        <w:rPr>
          <w:rFonts w:eastAsia="Times New Roman"/>
          <w:b/>
          <w:bCs/>
        </w:rPr>
        <w:t xml:space="preserve"> TL’dir.</w:t>
      </w:r>
    </w:p>
    <w:p w14:paraId="0A4694D3" w14:textId="199F488F" w:rsidR="00B24CFB" w:rsidRDefault="00154373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40</w:t>
      </w:r>
      <w:r w:rsidR="00B24CFB">
        <w:rPr>
          <w:rFonts w:eastAsia="Times New Roman"/>
          <w:b/>
          <w:bCs/>
        </w:rPr>
        <w:t xml:space="preserve"> m2 katılım için X </w:t>
      </w:r>
      <w:r>
        <w:rPr>
          <w:rFonts w:eastAsia="Times New Roman"/>
          <w:b/>
          <w:bCs/>
        </w:rPr>
        <w:t>2</w:t>
      </w:r>
      <w:r w:rsidR="0027680C">
        <w:rPr>
          <w:rFonts w:eastAsia="Times New Roman"/>
          <w:b/>
          <w:bCs/>
        </w:rPr>
        <w:t>513</w:t>
      </w:r>
      <w:r>
        <w:rPr>
          <w:rFonts w:eastAsia="Times New Roman"/>
          <w:b/>
          <w:bCs/>
        </w:rPr>
        <w:t xml:space="preserve"> </w:t>
      </w:r>
      <w:r w:rsidR="00B24CFB">
        <w:rPr>
          <w:rFonts w:eastAsia="Times New Roman"/>
          <w:b/>
          <w:bCs/>
        </w:rPr>
        <w:t xml:space="preserve">TL = </w:t>
      </w:r>
      <w:r w:rsidR="0027680C">
        <w:rPr>
          <w:rFonts w:eastAsia="Times New Roman"/>
          <w:b/>
          <w:bCs/>
        </w:rPr>
        <w:t>100.520</w:t>
      </w:r>
      <w:r w:rsidR="00B24CFB">
        <w:rPr>
          <w:rFonts w:eastAsia="Times New Roman"/>
          <w:b/>
          <w:bCs/>
        </w:rPr>
        <w:t xml:space="preserve"> TL’dir.</w:t>
      </w:r>
    </w:p>
    <w:p w14:paraId="50C817DA" w14:textId="77777777" w:rsidR="000850E3" w:rsidRDefault="000850E3" w:rsidP="00B24CFB">
      <w:pPr>
        <w:rPr>
          <w:b/>
          <w:bCs/>
          <w:color w:val="FF0000"/>
        </w:rPr>
      </w:pPr>
    </w:p>
    <w:p w14:paraId="2747DEB0" w14:textId="77777777" w:rsidR="0091414E" w:rsidRDefault="0091414E" w:rsidP="0091414E">
      <w:pPr>
        <w:rPr>
          <w:b/>
          <w:bCs/>
        </w:rPr>
      </w:pPr>
      <w:r>
        <w:rPr>
          <w:b/>
          <w:bCs/>
          <w:color w:val="FF0000"/>
        </w:rPr>
        <w:t xml:space="preserve">Destek miktarı 117.000 TL katılımcılarımızın alabilecekleri en üst destek limitidir.  </w:t>
      </w:r>
    </w:p>
    <w:p w14:paraId="0B36CD46" w14:textId="77777777" w:rsidR="00154373" w:rsidRDefault="00B24CFB" w:rsidP="00154373">
      <w:pPr>
        <w:spacing w:after="0"/>
      </w:pPr>
      <w:r>
        <w:t xml:space="preserve">Fuar bittikten sonra başvuru için gerekli belgeler ile 3 ay içinde ilgili İhracatçı Birliklerine Başvuru yapılmalıdır. Başvuru ilgili İhracatçı Birliklerinin Kep adresine yapılmalıdır. </w:t>
      </w:r>
    </w:p>
    <w:p w14:paraId="506DA6E8" w14:textId="77777777" w:rsidR="00B24CFB" w:rsidRDefault="00B24CFB" w:rsidP="00154373">
      <w:pPr>
        <w:spacing w:after="0"/>
        <w:rPr>
          <w:b/>
          <w:bCs/>
        </w:rPr>
      </w:pPr>
      <w:r>
        <w:t xml:space="preserve">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14:paraId="19A90021" w14:textId="77777777" w:rsidR="00B24CFB" w:rsidRDefault="00B24CFB" w:rsidP="00B24CFB">
      <w:pPr>
        <w:rPr>
          <w:b/>
          <w:bCs/>
        </w:rPr>
      </w:pPr>
      <w:r>
        <w:rPr>
          <w:b/>
          <w:bCs/>
        </w:rPr>
        <w:t>Başvuru için gerekli Belgeler Listesi</w:t>
      </w:r>
    </w:p>
    <w:p w14:paraId="0376B068" w14:textId="77777777" w:rsidR="00B24CFB" w:rsidRDefault="00B24CFB" w:rsidP="00B24CFB">
      <w:r>
        <w:t xml:space="preserve">1. Dilekçe </w:t>
      </w:r>
    </w:p>
    <w:p w14:paraId="7B5A4504" w14:textId="77777777" w:rsidR="00B24CFB" w:rsidRDefault="00B24CFB" w:rsidP="00B24CFB">
      <w:r>
        <w:t xml:space="preserve">2. Ek-4 Taahhütname </w:t>
      </w:r>
    </w:p>
    <w:p w14:paraId="5116B658" w14:textId="77777777" w:rsidR="00B24CFB" w:rsidRDefault="00B24CFB" w:rsidP="00B24CFB">
      <w:r>
        <w:t xml:space="preserve">3. Ek-5 Beyanname </w:t>
      </w:r>
    </w:p>
    <w:p w14:paraId="6F5E2C9A" w14:textId="77777777" w:rsidR="00B24CFB" w:rsidRDefault="00B24CFB" w:rsidP="00B24CFB">
      <w:r>
        <w:t xml:space="preserve">4. İmza Sirküleri </w:t>
      </w:r>
    </w:p>
    <w:p w14:paraId="0AE1F999" w14:textId="77777777" w:rsidR="00B24CFB" w:rsidRDefault="00B24CFB" w:rsidP="00B24CFB">
      <w:r>
        <w:t xml:space="preserve">5. Kapasite Raporu </w:t>
      </w:r>
    </w:p>
    <w:p w14:paraId="1A311A8E" w14:textId="77777777" w:rsidR="00B24CFB" w:rsidRDefault="00B24CFB" w:rsidP="00B24CFB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14:paraId="68D4875C" w14:textId="77777777" w:rsidR="00B24CFB" w:rsidRDefault="00154373" w:rsidP="00B24CFB">
      <w:pPr>
        <w:ind w:firstLine="708"/>
      </w:pPr>
      <w:r>
        <w:t>Kapasite raporu olan üretici ile imzalanmış Pazarlamacı</w:t>
      </w:r>
      <w:r w:rsidR="00B24CFB">
        <w:t xml:space="preserve"> Sözleşmesi </w:t>
      </w:r>
    </w:p>
    <w:p w14:paraId="3C59C317" w14:textId="77777777" w:rsidR="00B24CFB" w:rsidRDefault="00B24CFB" w:rsidP="00B24CFB">
      <w:pPr>
        <w:ind w:firstLine="708"/>
      </w:pPr>
      <w:r>
        <w:t>a. Üretici Firma Kapasite Raporu</w:t>
      </w:r>
    </w:p>
    <w:p w14:paraId="5A9E2E0F" w14:textId="77777777" w:rsidR="00B24CFB" w:rsidRDefault="00B24CFB" w:rsidP="00B24CFB">
      <w:pPr>
        <w:ind w:firstLine="708"/>
      </w:pPr>
      <w:r>
        <w:t>b. Üretici Firma İmza Sirküleri</w:t>
      </w:r>
    </w:p>
    <w:p w14:paraId="0159D416" w14:textId="77777777" w:rsidR="00B24CFB" w:rsidRDefault="00B24CFB" w:rsidP="00B24CFB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14:paraId="6E2A1346" w14:textId="77777777" w:rsidR="00B24CFB" w:rsidRDefault="00B24CFB" w:rsidP="00B24CFB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14:paraId="5F3268FA" w14:textId="77777777" w:rsidR="00B24CFB" w:rsidRDefault="00B24CFB" w:rsidP="00B24CFB">
      <w:pPr>
        <w:ind w:firstLine="708"/>
      </w:pPr>
    </w:p>
    <w:p w14:paraId="2BF230A3" w14:textId="77777777" w:rsidR="00B24CFB" w:rsidRDefault="00B24CFB" w:rsidP="00B24CFB">
      <w:pPr>
        <w:ind w:firstLine="708"/>
      </w:pPr>
    </w:p>
    <w:p w14:paraId="0540B3B0" w14:textId="77777777" w:rsidR="00154373" w:rsidRDefault="00154373" w:rsidP="00B24CFB">
      <w:pPr>
        <w:ind w:firstLine="708"/>
      </w:pPr>
    </w:p>
    <w:p w14:paraId="1E3A0B94" w14:textId="77777777" w:rsidR="00394F1A" w:rsidRDefault="00394F1A" w:rsidP="00B24CFB">
      <w:pPr>
        <w:ind w:firstLine="708"/>
      </w:pPr>
    </w:p>
    <w:p w14:paraId="33DAFFCA" w14:textId="77777777" w:rsidR="00B24CFB" w:rsidRDefault="00B24CFB" w:rsidP="00B24CFB">
      <w:pPr>
        <w:ind w:firstLine="708"/>
      </w:pPr>
    </w:p>
    <w:p w14:paraId="7393A5BF" w14:textId="77777777" w:rsidR="00B24CFB" w:rsidRDefault="00B24CFB" w:rsidP="00B24CFB">
      <w:pPr>
        <w:rPr>
          <w:b/>
          <w:bCs/>
        </w:rPr>
      </w:pPr>
      <w:r>
        <w:rPr>
          <w:b/>
          <w:bCs/>
        </w:rPr>
        <w:lastRenderedPageBreak/>
        <w:t>Belgeler yüklenirken izlenmesi gereken yol;</w:t>
      </w:r>
    </w:p>
    <w:p w14:paraId="024A8787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pdf formatında hazırlanmalıdır.</w:t>
      </w:r>
    </w:p>
    <w:p w14:paraId="003DF254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14:paraId="63864167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14:paraId="308808CB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14:paraId="6DC63167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14:paraId="67623E91" w14:textId="2477EDDC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</w:t>
      </w:r>
      <w:r w:rsidR="008E63E4">
        <w:rPr>
          <w:rFonts w:eastAsia="Times New Roman"/>
        </w:rPr>
        <w:t>C</w:t>
      </w:r>
      <w:r w:rsidR="00154373">
        <w:rPr>
          <w:rFonts w:eastAsia="Times New Roman"/>
        </w:rPr>
        <w:t>PM</w:t>
      </w:r>
      <w:r>
        <w:rPr>
          <w:rFonts w:eastAsia="Times New Roman"/>
        </w:rPr>
        <w:t xml:space="preserve"> 20</w:t>
      </w:r>
      <w:r w:rsidR="00C51FFD">
        <w:rPr>
          <w:rFonts w:eastAsia="Times New Roman"/>
        </w:rPr>
        <w:t>2</w:t>
      </w:r>
      <w:r w:rsidR="0027680C">
        <w:rPr>
          <w:rFonts w:eastAsia="Times New Roman"/>
        </w:rPr>
        <w:t>1</w:t>
      </w:r>
      <w:r>
        <w:rPr>
          <w:rFonts w:eastAsia="Times New Roman"/>
        </w:rPr>
        <w:t xml:space="preserve"> </w:t>
      </w:r>
      <w:r w:rsidR="00C51FFD">
        <w:rPr>
          <w:rFonts w:eastAsia="Times New Roman"/>
        </w:rPr>
        <w:t>Şubat</w:t>
      </w:r>
    </w:p>
    <w:p w14:paraId="3F072E25" w14:textId="77777777" w:rsidR="00B24CFB" w:rsidRDefault="00B24CFB" w:rsidP="00B24CFB">
      <w:pPr>
        <w:spacing w:after="0" w:line="360" w:lineRule="auto"/>
        <w:ind w:left="360"/>
        <w:jc w:val="both"/>
        <w:rPr>
          <w:rFonts w:eastAsia="Times New Roman"/>
        </w:rPr>
      </w:pPr>
    </w:p>
    <w:p w14:paraId="118229BF" w14:textId="77777777" w:rsidR="00DC18DE" w:rsidRDefault="00DC18DE">
      <w:r>
        <w:t>E-İMZA VE VE KEP ZORUNLULUĞUNA KOLAY ÇÖZÜM!</w:t>
      </w:r>
    </w:p>
    <w:p w14:paraId="498831DE" w14:textId="77777777" w:rsidR="00DC18DE" w:rsidRDefault="00DC18DE">
      <w:r>
        <w:t>Üyelerimiz artık tek bir portaldan destek başvurularını e-imza atarak KEP üzerinden kolayca gönderebilecek! Detaylar için;</w:t>
      </w:r>
    </w:p>
    <w:p w14:paraId="08EDF54F" w14:textId="77777777" w:rsidR="008E63E4" w:rsidRDefault="0027680C">
      <w:hyperlink r:id="rId6" w:history="1">
        <w:r w:rsidR="008E63E4">
          <w:rPr>
            <w:rStyle w:val="Kpr"/>
          </w:rPr>
          <w:t>https://www.itkib.org.tr/tr/bulten-2018-3576.html</w:t>
        </w:r>
      </w:hyperlink>
    </w:p>
    <w:p w14:paraId="2BE87B24" w14:textId="77777777" w:rsidR="008E63E4" w:rsidRDefault="008E63E4"/>
    <w:p w14:paraId="10C8EAB3" w14:textId="77777777"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14:paraId="06E0879C" w14:textId="77777777"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mwrAUAaQ6QgywAAAA="/>
  </w:docVars>
  <w:rsids>
    <w:rsidRoot w:val="00DC18DE"/>
    <w:rsid w:val="000850E3"/>
    <w:rsid w:val="000F43DF"/>
    <w:rsid w:val="00154373"/>
    <w:rsid w:val="0027680C"/>
    <w:rsid w:val="0033799B"/>
    <w:rsid w:val="00394F1A"/>
    <w:rsid w:val="004B3715"/>
    <w:rsid w:val="00582EA3"/>
    <w:rsid w:val="0059393E"/>
    <w:rsid w:val="00654155"/>
    <w:rsid w:val="00740F96"/>
    <w:rsid w:val="007A552A"/>
    <w:rsid w:val="00832BA5"/>
    <w:rsid w:val="00881D66"/>
    <w:rsid w:val="008E63E4"/>
    <w:rsid w:val="0091414E"/>
    <w:rsid w:val="00966382"/>
    <w:rsid w:val="009703FE"/>
    <w:rsid w:val="00B15A14"/>
    <w:rsid w:val="00B24CFB"/>
    <w:rsid w:val="00B37C7D"/>
    <w:rsid w:val="00B46C7B"/>
    <w:rsid w:val="00C51FFD"/>
    <w:rsid w:val="00C80C5B"/>
    <w:rsid w:val="00D108DE"/>
    <w:rsid w:val="00D81F36"/>
    <w:rsid w:val="00DC18DE"/>
    <w:rsid w:val="00DC2467"/>
    <w:rsid w:val="00E03008"/>
    <w:rsid w:val="00E80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90079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Onur Cabukel</cp:lastModifiedBy>
  <cp:revision>21</cp:revision>
  <dcterms:created xsi:type="dcterms:W3CDTF">2019-03-08T06:14:00Z</dcterms:created>
  <dcterms:modified xsi:type="dcterms:W3CDTF">2020-11-16T07:47:00Z</dcterms:modified>
</cp:coreProperties>
</file>